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B4ACD" w14:textId="7E0E7C95" w:rsidR="001C51E3" w:rsidRPr="00F92C75" w:rsidRDefault="00000000" w:rsidP="00F92C75">
      <w:pPr>
        <w:pStyle w:val="Title"/>
      </w:pPr>
      <w:r w:rsidRPr="00F92C75">
        <w:t xml:space="preserve">Title </w:t>
      </w:r>
    </w:p>
    <w:p w14:paraId="152164BB" w14:textId="0CCE6727" w:rsidR="001C51E3" w:rsidRPr="00F92C75" w:rsidRDefault="00000000" w:rsidP="00F92C75">
      <w:pPr>
        <w:pStyle w:val="Subtitle"/>
      </w:pPr>
      <w:r w:rsidRPr="00F92C75">
        <w:t xml:space="preserve">Subtitle </w:t>
      </w: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bCs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BE0B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Pr="00C86AEA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BE0B8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Pr="00C86AEA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27F1F9E4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</w:t>
      </w:r>
      <w:r w:rsidR="00C33721">
        <w:rPr>
          <w:i/>
          <w:iCs/>
          <w:lang w:eastAsia="de-DE"/>
        </w:rPr>
        <w:t xml:space="preserve"> OR must set the “outline level” in the paragraph format to “body text”</w:t>
      </w:r>
      <w:r w:rsidRPr="00FB3148">
        <w:rPr>
          <w:i/>
          <w:iCs/>
          <w:lang w:eastAsia="de-DE"/>
        </w:rPr>
        <w:t>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289E1AC5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="001C51E3"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3F0194" w14:textId="77777777" w:rsidR="00C055D1" w:rsidRDefault="00C055D1">
      <w:r>
        <w:separator/>
      </w:r>
    </w:p>
  </w:endnote>
  <w:endnote w:type="continuationSeparator" w:id="0">
    <w:p w14:paraId="28B204C4" w14:textId="77777777" w:rsidR="00C055D1" w:rsidRDefault="00C05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497299" w14:textId="77777777" w:rsidR="00C055D1" w:rsidRDefault="00C055D1">
      <w:r>
        <w:separator/>
      </w:r>
    </w:p>
  </w:footnote>
  <w:footnote w:type="continuationSeparator" w:id="0">
    <w:p w14:paraId="4F124D94" w14:textId="77777777" w:rsidR="00C055D1" w:rsidRDefault="00C055D1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46286"/>
    <w:rsid w:val="000805F5"/>
    <w:rsid w:val="000D4EB5"/>
    <w:rsid w:val="00132367"/>
    <w:rsid w:val="00132FB2"/>
    <w:rsid w:val="001B27F5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550E"/>
    <w:rsid w:val="003C4159"/>
    <w:rsid w:val="003E19E5"/>
    <w:rsid w:val="003E3138"/>
    <w:rsid w:val="00440B80"/>
    <w:rsid w:val="00497858"/>
    <w:rsid w:val="004A6239"/>
    <w:rsid w:val="004C1C88"/>
    <w:rsid w:val="004C3712"/>
    <w:rsid w:val="004C5BC5"/>
    <w:rsid w:val="004D39B0"/>
    <w:rsid w:val="0050149D"/>
    <w:rsid w:val="00522236"/>
    <w:rsid w:val="00582149"/>
    <w:rsid w:val="0059340A"/>
    <w:rsid w:val="005A58F4"/>
    <w:rsid w:val="005B3F06"/>
    <w:rsid w:val="005D3EAC"/>
    <w:rsid w:val="005E535A"/>
    <w:rsid w:val="006071A1"/>
    <w:rsid w:val="006167F0"/>
    <w:rsid w:val="0062280B"/>
    <w:rsid w:val="00641679"/>
    <w:rsid w:val="00676743"/>
    <w:rsid w:val="006940F7"/>
    <w:rsid w:val="006B1B65"/>
    <w:rsid w:val="006B4FAE"/>
    <w:rsid w:val="006C29DB"/>
    <w:rsid w:val="006D16DE"/>
    <w:rsid w:val="0072312F"/>
    <w:rsid w:val="008471D6"/>
    <w:rsid w:val="008B0EF5"/>
    <w:rsid w:val="008B1AA6"/>
    <w:rsid w:val="008F12CB"/>
    <w:rsid w:val="009131B8"/>
    <w:rsid w:val="00917D32"/>
    <w:rsid w:val="00952C03"/>
    <w:rsid w:val="009554F3"/>
    <w:rsid w:val="00964209"/>
    <w:rsid w:val="009851F0"/>
    <w:rsid w:val="00990BA5"/>
    <w:rsid w:val="009B5CA8"/>
    <w:rsid w:val="00B33EF9"/>
    <w:rsid w:val="00B55127"/>
    <w:rsid w:val="00B71A88"/>
    <w:rsid w:val="00BA2189"/>
    <w:rsid w:val="00BB1A40"/>
    <w:rsid w:val="00BE0B81"/>
    <w:rsid w:val="00BF4C18"/>
    <w:rsid w:val="00C01B95"/>
    <w:rsid w:val="00C029E0"/>
    <w:rsid w:val="00C055D1"/>
    <w:rsid w:val="00C33721"/>
    <w:rsid w:val="00C36ABA"/>
    <w:rsid w:val="00C93993"/>
    <w:rsid w:val="00CA4022"/>
    <w:rsid w:val="00CA77DF"/>
    <w:rsid w:val="00CC6F8F"/>
    <w:rsid w:val="00CE758E"/>
    <w:rsid w:val="00D81FEE"/>
    <w:rsid w:val="00DE52E8"/>
    <w:rsid w:val="00E309EB"/>
    <w:rsid w:val="00E5343E"/>
    <w:rsid w:val="00E551F7"/>
    <w:rsid w:val="00E84050"/>
    <w:rsid w:val="00EA6CBE"/>
    <w:rsid w:val="00EB52EB"/>
    <w:rsid w:val="00EE4A1A"/>
    <w:rsid w:val="00F40DAA"/>
    <w:rsid w:val="00F84162"/>
    <w:rsid w:val="00F92C75"/>
    <w:rsid w:val="00FA16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029E0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40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167F0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C029E0"/>
    <w:pPr>
      <w:outlineLvl w:val="2"/>
    </w:pPr>
    <w:rPr>
      <w:bCs w:val="0"/>
      <w:i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 w:val="0"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 w:val="0"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167F0"/>
    <w:pPr>
      <w:spacing w:before="24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84050"/>
    <w:pPr>
      <w:spacing w:before="120" w:after="120" w:line="264" w:lineRule="auto"/>
      <w:jc w:val="left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132FB2"/>
    <w:pPr>
      <w:ind w:left="475" w:hanging="475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029E0"/>
    <w:rPr>
      <w:rFonts w:ascii="Times New Roman" w:eastAsiaTheme="majorEastAsia" w:hAnsi="Times New Roman" w:cs="Times New Roman"/>
      <w:b/>
      <w:bCs/>
      <w:color w:val="000000" w:themeColor="text1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167F0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29E0"/>
    <w:rPr>
      <w:rFonts w:ascii="Times New Roman" w:eastAsiaTheme="majorEastAsia" w:hAnsi="Times New Roman" w:cs="Times New Roman"/>
      <w:b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EA6CBE"/>
    <w:pPr>
      <w:spacing w:after="240"/>
      <w:jc w:val="both"/>
    </w:pPr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52C03"/>
    <w:pPr>
      <w:keepNext/>
      <w:spacing w:before="120" w:after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952C03"/>
    <w:pPr>
      <w:spacing w:before="120" w:after="360"/>
    </w:pPr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3721"/>
    <w:pPr>
      <w:spacing w:before="240" w:line="259" w:lineRule="auto"/>
      <w:outlineLvl w:val="9"/>
    </w:pPr>
    <w:rPr>
      <w:rFonts w:cstheme="majorBidi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C029E0"/>
    <w:pPr>
      <w:ind w:left="480"/>
    </w:pPr>
    <w:rPr>
      <w:i/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40</cp:revision>
  <dcterms:created xsi:type="dcterms:W3CDTF">2017-12-27T05:22:00Z</dcterms:created>
  <dcterms:modified xsi:type="dcterms:W3CDTF">2025-09-04T15:43:00Z</dcterms:modified>
</cp:coreProperties>
</file>